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62FA3" w14:textId="77777777" w:rsidR="00B748A0" w:rsidRPr="00A51F8B" w:rsidRDefault="00764FCB" w:rsidP="006D628A">
      <w:pPr>
        <w:spacing w:line="360" w:lineRule="auto"/>
      </w:pPr>
      <w:r w:rsidRPr="00A51F8B">
        <w:t>All Weather Insulated Panels</w:t>
      </w:r>
    </w:p>
    <w:p w14:paraId="7CBE527C" w14:textId="5825F4B3" w:rsidR="00764FCB" w:rsidRDefault="00394A89" w:rsidP="006D628A">
      <w:pPr>
        <w:spacing w:line="360" w:lineRule="auto"/>
      </w:pPr>
      <w:r>
        <w:t>CW36 Corrugated</w:t>
      </w:r>
      <w:r w:rsidR="00764FCB" w:rsidRPr="00A51F8B">
        <w:t xml:space="preserve">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 xml:space="preserve">organizational publications for design and test standards referenced within </w:t>
      </w:r>
      <w:proofErr w:type="gramStart"/>
      <w:r>
        <w:t>specification</w:t>
      </w:r>
      <w:proofErr w:type="gramEnd"/>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 xml:space="preserve">Insulated Metal Panel Fastening </w:t>
      </w:r>
      <w:proofErr w:type="gramStart"/>
      <w:r>
        <w:t>s</w:t>
      </w:r>
      <w:r w:rsidR="00F65372">
        <w:t>chedule</w:t>
      </w:r>
      <w:proofErr w:type="gramEnd"/>
      <w:r w:rsidR="00F65372">
        <w:t xml:space="preserv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658A7F80" w14:textId="77777777" w:rsidR="00C20437" w:rsidRDefault="00C20437" w:rsidP="006D628A">
      <w:pPr>
        <w:pStyle w:val="PR2"/>
        <w:jc w:val="left"/>
      </w:pPr>
      <w:r>
        <w:t xml:space="preserve">Approved manufactured listed in this Section with minimum ten </w:t>
      </w:r>
      <w:proofErr w:type="spellStart"/>
      <w:r>
        <w:t>years experience</w:t>
      </w:r>
      <w:proofErr w:type="spellEnd"/>
      <w:r>
        <w:t xml:space="preserve"> in manufacturing of insulated metal </w:t>
      </w:r>
      <w:proofErr w:type="gramStart"/>
      <w:r>
        <w:t>panels</w:t>
      </w:r>
      <w:proofErr w:type="gramEnd"/>
    </w:p>
    <w:p w14:paraId="0D4A4079"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33D4AFA2" w:rsidR="00C20437" w:rsidRDefault="00C20437" w:rsidP="006D628A">
      <w:pPr>
        <w:pStyle w:val="PR1"/>
        <w:tabs>
          <w:tab w:val="clear" w:pos="864"/>
          <w:tab w:val="num" w:pos="846"/>
        </w:tabs>
        <w:ind w:left="846"/>
        <w:jc w:val="left"/>
      </w:pPr>
      <w:r>
        <w:t xml:space="preserve">Substitutions:     This specification is written with the </w:t>
      </w:r>
      <w:r w:rsidR="00176DE6">
        <w:t>CW36</w:t>
      </w:r>
      <w:r>
        <w:t xml:space="preserve"> panels as the basis of acceptable design, </w:t>
      </w:r>
      <w:proofErr w:type="gramStart"/>
      <w:r>
        <w:t>quality</w:t>
      </w:r>
      <w:proofErr w:type="gramEnd"/>
      <w:r>
        <w:t xml:space="preserve">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t>DELIVERY, STORAGE, AND HANDLING</w:t>
      </w:r>
    </w:p>
    <w:p w14:paraId="5DE81634" w14:textId="77777777" w:rsidR="00C20437" w:rsidRDefault="00C20437" w:rsidP="006D628A">
      <w:pPr>
        <w:pStyle w:val="PR1"/>
        <w:tabs>
          <w:tab w:val="clear" w:pos="864"/>
          <w:tab w:val="num" w:pos="846"/>
        </w:tabs>
        <w:ind w:left="846"/>
        <w:jc w:val="left"/>
      </w:pPr>
      <w:r>
        <w:t xml:space="preserve">Protect products of metal panel system during delivery, </w:t>
      </w:r>
      <w:proofErr w:type="gramStart"/>
      <w:r>
        <w:t>storage</w:t>
      </w:r>
      <w:proofErr w:type="gramEnd"/>
      <w:r>
        <w:t xml:space="preserv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lastRenderedPageBreak/>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 xml:space="preserve">Paint Finish Warranty:  Submit Manufacturer’s limited warranty on the exterior paint finish for adhesion to the metal substrate and on the exterior paint finish for chalk, </w:t>
      </w:r>
      <w:proofErr w:type="gramStart"/>
      <w:r>
        <w:t>fade</w:t>
      </w:r>
      <w:proofErr w:type="gramEnd"/>
      <w:r>
        <w:t xml:space="preserv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 xml:space="preserve">Failure of adhesion, peeling, </w:t>
      </w:r>
      <w:proofErr w:type="gramStart"/>
      <w:r w:rsidRPr="00C02E74">
        <w:rPr>
          <w:b/>
        </w:rPr>
        <w:t>checking</w:t>
      </w:r>
      <w:proofErr w:type="gramEnd"/>
      <w:r w:rsidRPr="00C02E74">
        <w:rPr>
          <w:b/>
        </w:rPr>
        <w:t xml:space="preserve">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 xml:space="preserve">Failure of adhesion, peeling, </w:t>
      </w:r>
      <w:proofErr w:type="gramStart"/>
      <w:r w:rsidRPr="00C02E74">
        <w:rPr>
          <w:b/>
        </w:rPr>
        <w:t>checking</w:t>
      </w:r>
      <w:proofErr w:type="gramEnd"/>
      <w:r w:rsidRPr="00C02E74">
        <w:rPr>
          <w:b/>
        </w:rPr>
        <w:t xml:space="preserve">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4106F806" w:rsidR="00722EFB" w:rsidRDefault="00722EFB" w:rsidP="00722EFB">
      <w:pPr>
        <w:pStyle w:val="PR1"/>
      </w:pPr>
      <w:r>
        <w:t xml:space="preserve">Structural Performance:   Provide metal panel assemblies capable of withstanding positive and negative loads and stresses as determined by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1D07EFF1" w14:textId="6E4C2887" w:rsidR="00722EFB" w:rsidRDefault="00722EFB" w:rsidP="00722EFB">
      <w:pPr>
        <w:pStyle w:val="PR1"/>
      </w:pPr>
      <w:r>
        <w:t xml:space="preserve">Thermal Performance:  Provide metal panel assemblies meeting specified insulation value as determined by ASTM C518 steady state thermal </w:t>
      </w:r>
      <w:proofErr w:type="gramStart"/>
      <w:r>
        <w:t>transmission</w:t>
      </w:r>
      <w:proofErr w:type="gramEnd"/>
      <w:r>
        <w:t xml:space="preserve"> </w:t>
      </w:r>
    </w:p>
    <w:p w14:paraId="727BE6A8" w14:textId="1DF435FC" w:rsidR="00FF3AED" w:rsidRDefault="00030A67" w:rsidP="00711344">
      <w:pPr>
        <w:pStyle w:val="PR2"/>
        <w:numPr>
          <w:ilvl w:val="0"/>
          <w:numId w:val="17"/>
        </w:numPr>
      </w:pPr>
      <w:r>
        <w:t xml:space="preserve">Nominal R-value of 7.2 [hr·ft2·°F/Btu] per inch thickness at 75°F mean temperature and 8.2 [hr·ft2·°F/Btu] per inch at 35°F mean </w:t>
      </w:r>
      <w:proofErr w:type="gramStart"/>
      <w:r>
        <w:t>temperature</w:t>
      </w:r>
      <w:proofErr w:type="gramEnd"/>
    </w:p>
    <w:p w14:paraId="5F98F5A2" w14:textId="100A340F" w:rsidR="004322C7" w:rsidRDefault="004322C7" w:rsidP="003F01D2">
      <w:pPr>
        <w:pStyle w:val="PR1"/>
      </w:pPr>
      <w:r>
        <w:t xml:space="preserve">Fire Performance Characteristics:  Provide metal panel systems with the following fire-test characteristics determined by applicable test </w:t>
      </w:r>
      <w:proofErr w:type="gramStart"/>
      <w:r>
        <w:t>standard</w:t>
      </w:r>
      <w:proofErr w:type="gramEnd"/>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 xml:space="preserve">Flame Spread Index: 25 or </w:t>
      </w:r>
      <w:proofErr w:type="gramStart"/>
      <w:r>
        <w:t>less</w:t>
      </w:r>
      <w:proofErr w:type="gramEnd"/>
    </w:p>
    <w:p w14:paraId="4F8F7E10" w14:textId="77777777" w:rsidR="004322C7" w:rsidRDefault="004322C7" w:rsidP="004322C7">
      <w:pPr>
        <w:pStyle w:val="PR3"/>
      </w:pPr>
      <w:r>
        <w:t xml:space="preserve">Smoke Developed Index: 450 or </w:t>
      </w:r>
      <w:proofErr w:type="gramStart"/>
      <w:r>
        <w:t>less</w:t>
      </w:r>
      <w:proofErr w:type="gramEnd"/>
    </w:p>
    <w:p w14:paraId="4EE3FAB6" w14:textId="4E96C12D" w:rsidR="004322C7" w:rsidRDefault="004322C7" w:rsidP="00120DA2">
      <w:pPr>
        <w:pStyle w:val="PR2"/>
        <w:jc w:val="left"/>
      </w:pPr>
      <w:r>
        <w:t xml:space="preserve">Room </w:t>
      </w:r>
      <w:proofErr w:type="gramStart"/>
      <w:r>
        <w:t>Test:.</w:t>
      </w:r>
      <w:proofErr w:type="gramEnd"/>
      <w:r>
        <w:t xml:space="preserve">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r>
        <w:br/>
      </w:r>
    </w:p>
    <w:p w14:paraId="1B15FC39" w14:textId="77777777" w:rsidR="004322C7" w:rsidRDefault="004322C7" w:rsidP="004322C7">
      <w:pPr>
        <w:pStyle w:val="PR2"/>
        <w:jc w:val="left"/>
      </w:pPr>
      <w:r>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77777777" w:rsidR="00722EFB" w:rsidRDefault="00722EFB" w:rsidP="00722EFB">
      <w:pPr>
        <w:pStyle w:val="PR1"/>
      </w:pPr>
      <w:r>
        <w:t>Air Infiltration:  Provide metal panel assemblies tested per ASTM E283</w:t>
      </w:r>
    </w:p>
    <w:p w14:paraId="574A3B77" w14:textId="323E2AEA" w:rsidR="00722EFB" w:rsidRDefault="004322C7" w:rsidP="00722EFB">
      <w:pPr>
        <w:pStyle w:val="PR2"/>
      </w:pPr>
      <w:r>
        <w:t>Air leakage shall not exceed .01 cfm/ft</w:t>
      </w:r>
      <w:r w:rsidRPr="1D370693">
        <w:rPr>
          <w:vertAlign w:val="superscript"/>
        </w:rPr>
        <w:t xml:space="preserve">2 </w:t>
      </w:r>
      <w:r>
        <w:t xml:space="preserve">at a static air pressure differential of </w:t>
      </w:r>
      <w:r w:rsidR="006C45BD">
        <w:t>12</w:t>
      </w:r>
      <w:r>
        <w:t xml:space="preserve"> PSF.</w:t>
      </w:r>
    </w:p>
    <w:p w14:paraId="55D827E2" w14:textId="77777777" w:rsidR="004322C7" w:rsidRDefault="004322C7" w:rsidP="004322C7">
      <w:pPr>
        <w:pStyle w:val="PR1"/>
      </w:pPr>
      <w:r>
        <w:t>Water Penetration:  Provide metal panel assemblies tested per ASTM E331</w:t>
      </w:r>
    </w:p>
    <w:p w14:paraId="607EF944" w14:textId="7BFFB440" w:rsidR="004322C7" w:rsidRDefault="004322C7" w:rsidP="004322C7">
      <w:pPr>
        <w:pStyle w:val="PR2"/>
      </w:pPr>
      <w:r>
        <w:lastRenderedPageBreak/>
        <w:t xml:space="preserve">Water penetration shall not be observed at the panel joint at a static pressure differential of </w:t>
      </w:r>
      <w:r w:rsidR="006C45BD">
        <w:t>20 PSF.</w:t>
      </w:r>
    </w:p>
    <w:p w14:paraId="096C4EBD" w14:textId="77777777" w:rsidR="00722EFB" w:rsidRPr="00722EFB" w:rsidRDefault="00596AB1" w:rsidP="00722EFB">
      <w:pPr>
        <w:pStyle w:val="ART"/>
      </w:pPr>
      <w:r>
        <w:t>Insulated metal wall panels</w:t>
      </w:r>
    </w:p>
    <w:p w14:paraId="5D636247" w14:textId="5A96B05E" w:rsidR="0081309E" w:rsidRDefault="0081309E" w:rsidP="0081309E">
      <w:pPr>
        <w:pStyle w:val="PR2"/>
        <w:jc w:val="left"/>
      </w:pPr>
      <w:r>
        <w:t>The insulated metal roof panel shall have a side joint with a 7/8’’ corrugated overlap design utilizing a continuous ribbon of 3/</w:t>
      </w:r>
      <w:r w:rsidR="00797783">
        <w:t>32</w:t>
      </w:r>
      <w:r>
        <w:t xml:space="preserve"> inch x </w:t>
      </w:r>
      <w:proofErr w:type="gramStart"/>
      <w:r w:rsidR="00797783">
        <w:t>3/4</w:t>
      </w:r>
      <w:r>
        <w:t xml:space="preserve"> inch</w:t>
      </w:r>
      <w:proofErr w:type="gramEnd"/>
      <w:r>
        <w:t xml:space="preserve"> butyl tape sealant applied to the adjacent panel rib to be covered by the overlapping metal edge and fastened together with </w:t>
      </w:r>
      <w:r w:rsidR="00F60167">
        <w:t>PPH</w:t>
      </w:r>
      <w:r>
        <w:t xml:space="preserve"> fasteners. The panels shall be fastened with ¼-14 hex head sealin</w:t>
      </w:r>
      <w:r w:rsidR="00F60167">
        <w:t xml:space="preserve">g </w:t>
      </w:r>
      <w:proofErr w:type="spellStart"/>
      <w:r>
        <w:t>washered</w:t>
      </w:r>
      <w:proofErr w:type="spellEnd"/>
      <w:r>
        <w:t xml:space="preserve"> fasteners installed through pre-punched EPDM-sealed </w:t>
      </w:r>
      <w:r w:rsidR="00023E2F">
        <w:t>20</w:t>
      </w:r>
      <w:r>
        <w:t xml:space="preserve"> gauge </w:t>
      </w:r>
      <w:r w:rsidR="00023E2F">
        <w:t>concave corrugated</w:t>
      </w:r>
      <w:r>
        <w:t xml:space="preserv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t>
      </w:r>
      <w:r w:rsidR="00A27D5F">
        <w:t>corrugated</w:t>
      </w:r>
      <w:r>
        <w:t xml:space="preserve"> panel joint prior to engagement as shown on the panel shop/erection drawings</w:t>
      </w:r>
    </w:p>
    <w:p w14:paraId="1CC76489" w14:textId="567F916D" w:rsidR="00E578E0" w:rsidRDefault="00596AB1" w:rsidP="00E578E0">
      <w:pPr>
        <w:pStyle w:val="PR3"/>
      </w:pPr>
      <w:r>
        <w:t>Basis of Design</w:t>
      </w:r>
      <w:r w:rsidR="005B1FB4">
        <w:t xml:space="preserve">: All Weather Insulated Panels, </w:t>
      </w:r>
      <w:r w:rsidR="006C45BD">
        <w:t>CW36</w:t>
      </w:r>
      <w:r w:rsidR="005B1FB4">
        <w:t>.</w:t>
      </w:r>
    </w:p>
    <w:p w14:paraId="2868AC3F" w14:textId="77777777" w:rsidR="004F6B35" w:rsidRDefault="004F6B35" w:rsidP="006D628A">
      <w:pPr>
        <w:pStyle w:val="PR2"/>
        <w:jc w:val="left"/>
      </w:pPr>
      <w:r>
        <w:t>Provide insulated metal panel with minimum R Value: [</w:t>
      </w:r>
      <w:r>
        <w:rPr>
          <w:b/>
        </w:rPr>
        <w:t>insert R Value] [minimum required by applicable code].</w:t>
      </w:r>
      <w:r w:rsidR="005B1FB4">
        <w:rPr>
          <w:b/>
        </w:rPr>
        <w:br/>
      </w:r>
    </w:p>
    <w:p w14:paraId="52A4A382" w14:textId="4A05DF3F" w:rsidR="004F6B35" w:rsidRPr="00DD7124" w:rsidRDefault="004F6B35" w:rsidP="006D628A">
      <w:pPr>
        <w:pStyle w:val="PR2"/>
        <w:jc w:val="left"/>
      </w:pPr>
      <w:r>
        <w:t xml:space="preserve">Provide insulated metal panel with minimum thickness: </w:t>
      </w:r>
      <w:r>
        <w:rPr>
          <w:b/>
        </w:rPr>
        <w:t>[2.5’’</w:t>
      </w:r>
      <w:r w:rsidR="00A27D5F">
        <w:rPr>
          <w:b/>
        </w:rPr>
        <w:t xml:space="preserve"> or</w:t>
      </w:r>
      <w:r>
        <w:rPr>
          <w:b/>
        </w:rPr>
        <w:t xml:space="preserve"> 4’’]</w:t>
      </w:r>
      <w:r w:rsidR="005B1FB4">
        <w:rPr>
          <w:b/>
        </w:rPr>
        <w:br/>
      </w:r>
    </w:p>
    <w:p w14:paraId="11219C07" w14:textId="78781FC2" w:rsidR="004F6B35" w:rsidRDefault="004F6B35" w:rsidP="006D628A">
      <w:pPr>
        <w:pStyle w:val="PR2"/>
        <w:jc w:val="left"/>
      </w:pPr>
      <w:r>
        <w:t xml:space="preserve">The insulated metal panel shall be </w:t>
      </w:r>
      <w:r w:rsidR="00A27D5F">
        <w:t>36’’</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23D92DEF" w14:textId="30892805" w:rsidR="00E578E0" w:rsidRDefault="00E578E0" w:rsidP="00E578E0">
      <w:pPr>
        <w:pStyle w:val="PR3"/>
      </w:pPr>
      <w:r>
        <w:t xml:space="preserve">The exterior profile shall be </w:t>
      </w:r>
      <w:r w:rsidR="00511C80">
        <w:t>non-</w:t>
      </w:r>
      <w:r w:rsidR="00DA4F31">
        <w:t xml:space="preserve">embossed with </w:t>
      </w:r>
      <w:r w:rsidR="00511C80">
        <w:t xml:space="preserve">7/8’’ deep corrugations at </w:t>
      </w:r>
      <w:r w:rsidR="007F587F">
        <w:t>2.5</w:t>
      </w:r>
      <w:r w:rsidR="00506565">
        <w:t>6</w:t>
      </w:r>
      <w:r w:rsidR="007F587F">
        <w:t xml:space="preserve"> inches on center.</w:t>
      </w:r>
    </w:p>
    <w:p w14:paraId="5DC3FB1F" w14:textId="77777777" w:rsidR="00E578E0" w:rsidRDefault="00E578E0" w:rsidP="00E578E0">
      <w:pPr>
        <w:pStyle w:val="PR3"/>
        <w:numPr>
          <w:ilvl w:val="0"/>
          <w:numId w:val="0"/>
        </w:numPr>
        <w:ind w:left="2016"/>
      </w:pPr>
    </w:p>
    <w:p w14:paraId="4285B12C" w14:textId="13C8358F" w:rsidR="00D31E51" w:rsidRDefault="00E578E0" w:rsidP="00D31E51">
      <w:pPr>
        <w:pStyle w:val="PR3"/>
      </w:pPr>
      <w:r>
        <w:t xml:space="preserve">Facing </w:t>
      </w:r>
      <w:r w:rsidR="00D31E51" w:rsidRPr="00D31E51">
        <w:t xml:space="preserve">Thickness: </w:t>
      </w:r>
      <w:r w:rsidR="00D31E51" w:rsidRPr="00D31E51">
        <w:rPr>
          <w:b/>
        </w:rPr>
        <w:t>[26 ga, 24 ga]</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 xml:space="preserve">ed mesa ribs on 2.22’’ </w:t>
      </w:r>
      <w:proofErr w:type="gramStart"/>
      <w:r>
        <w:t>centers</w:t>
      </w:r>
      <w:proofErr w:type="gramEnd"/>
    </w:p>
    <w:p w14:paraId="1F9586DE" w14:textId="77777777" w:rsidR="00E578E0" w:rsidRDefault="00E578E0" w:rsidP="00E578E0">
      <w:pPr>
        <w:pStyle w:val="PR3"/>
        <w:numPr>
          <w:ilvl w:val="0"/>
          <w:numId w:val="0"/>
        </w:numPr>
        <w:ind w:left="2016"/>
      </w:pPr>
    </w:p>
    <w:p w14:paraId="4663A2C1" w14:textId="70088F5C" w:rsidR="00D31E51" w:rsidRDefault="00E578E0" w:rsidP="00D31E51">
      <w:pPr>
        <w:pStyle w:val="PR3"/>
      </w:pPr>
      <w:r>
        <w:t xml:space="preserve">Facing </w:t>
      </w:r>
      <w:r w:rsidR="00D31E51" w:rsidRPr="00D31E51">
        <w:t xml:space="preserve">Thickness: </w:t>
      </w:r>
      <w:r w:rsidR="00D31E51" w:rsidRPr="00D31E51">
        <w:rPr>
          <w:b/>
        </w:rPr>
        <w:t>[26 ga, 24 ga]</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5E9F487D" w14:textId="42C7BF28" w:rsidR="00316849" w:rsidRDefault="00316849" w:rsidP="006D628A">
      <w:pPr>
        <w:pStyle w:val="PR3"/>
        <w:jc w:val="left"/>
      </w:pPr>
      <w:r>
        <w:t xml:space="preserve">Compressive Strength (ASTM D1621): </w:t>
      </w:r>
      <w:r w:rsidR="00276082">
        <w:t>1</w:t>
      </w:r>
      <w:r w:rsidR="006D4C7F">
        <w:t>4</w:t>
      </w:r>
      <w:r w:rsidR="00276082">
        <w:t xml:space="preserve"> </w:t>
      </w:r>
      <w:r>
        <w:t>PSI</w:t>
      </w:r>
    </w:p>
    <w:p w14:paraId="1FACD9A6" w14:textId="350C4AFA" w:rsidR="00316849" w:rsidRDefault="00316849" w:rsidP="006D628A">
      <w:pPr>
        <w:pStyle w:val="PR3"/>
        <w:jc w:val="left"/>
      </w:pPr>
      <w:r>
        <w:t>Density, in-place (ASTM D1622): 2.</w:t>
      </w:r>
      <w:r w:rsidR="00BF24CB">
        <w:t>0</w:t>
      </w:r>
      <w:r>
        <w:t>0 – 2.50 PCF</w:t>
      </w:r>
    </w:p>
    <w:p w14:paraId="452680E8" w14:textId="25A79401" w:rsidR="00316849" w:rsidRDefault="00316849" w:rsidP="006D628A">
      <w:pPr>
        <w:pStyle w:val="PR3"/>
        <w:jc w:val="left"/>
      </w:pPr>
      <w:r>
        <w:t>Shear Strength (</w:t>
      </w:r>
      <w:r w:rsidR="00612B4A">
        <w:t xml:space="preserve">ASTM C273): </w:t>
      </w:r>
      <w:r w:rsidR="00276082">
        <w:t>1</w:t>
      </w:r>
      <w:r w:rsidR="006D4C7F">
        <w:t>4</w:t>
      </w:r>
      <w:r w:rsidR="00612B4A">
        <w:t xml:space="preserve"> PSI</w:t>
      </w:r>
    </w:p>
    <w:p w14:paraId="712C28AF" w14:textId="26C8C9CB" w:rsidR="00316849" w:rsidRDefault="00316849" w:rsidP="006D628A">
      <w:pPr>
        <w:pStyle w:val="PR3"/>
        <w:jc w:val="left"/>
      </w:pPr>
      <w:r>
        <w:t>Tensile Adhesion (</w:t>
      </w:r>
      <w:r w:rsidR="00612B4A">
        <w:t xml:space="preserve">ASTM D1623): </w:t>
      </w:r>
      <w:r w:rsidR="004B52BA">
        <w:t>8.25</w:t>
      </w:r>
      <w:r w:rsidR="00276082">
        <w:t xml:space="preserve"> </w:t>
      </w:r>
      <w:r w:rsidR="00612B4A">
        <w:t>PSI</w:t>
      </w:r>
    </w:p>
    <w:p w14:paraId="4621AAB3" w14:textId="20ACD2C8" w:rsidR="00316849" w:rsidRDefault="00316849" w:rsidP="006D628A">
      <w:pPr>
        <w:pStyle w:val="PR3"/>
        <w:jc w:val="left"/>
      </w:pPr>
      <w:r>
        <w:t>Closed Cell Content</w:t>
      </w:r>
      <w:r w:rsidR="00612B4A">
        <w:t xml:space="preserve"> (ASTM D6226):  9</w:t>
      </w:r>
      <w:r w:rsidR="00210D90">
        <w:t>1</w:t>
      </w:r>
      <w:r w:rsidR="00612B4A">
        <w:t>%</w:t>
      </w:r>
    </w:p>
    <w:p w14:paraId="149E68E0" w14:textId="192684F2" w:rsidR="00316849" w:rsidRDefault="00316849" w:rsidP="006D628A">
      <w:pPr>
        <w:pStyle w:val="PR3"/>
        <w:jc w:val="left"/>
      </w:pPr>
      <w:r>
        <w:t>Dimensional Stability</w:t>
      </w:r>
      <w:r w:rsidR="00612B4A">
        <w:t xml:space="preserve"> (ASTM D2126): 14 day aged &lt; 1% change at </w:t>
      </w:r>
      <w:proofErr w:type="gramStart"/>
      <w:r w:rsidR="00612B4A">
        <w:t>-20 degree</w:t>
      </w:r>
      <w:proofErr w:type="gramEnd"/>
      <w:r w:rsidR="00612B4A">
        <w:t xml:space="preserve"> F,</w:t>
      </w:r>
      <w:r w:rsidR="00533E4A" w:rsidRPr="00533E4A">
        <w:t xml:space="preserve"> &lt; 1.5% change at 158 degree F dry heat, &lt; 4.5% change at 158 degree F humid heat </w:t>
      </w: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C2A16AB" w14:textId="77777777" w:rsidR="00612B4A" w:rsidRPr="00E43003" w:rsidRDefault="00612B4A" w:rsidP="006D628A">
      <w:pPr>
        <w:pStyle w:val="PR1"/>
        <w:jc w:val="left"/>
      </w:pPr>
      <w:r>
        <w:t>Panels not meeting these testing and performance criteria are not permitt</w:t>
      </w:r>
      <w:r w:rsidR="00D31E51">
        <w:t xml:space="preserve">ed to be used for this metal wall panel </w:t>
      </w:r>
      <w:r>
        <w:t>application.</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773FBDC4" w14:textId="6C23AA2F" w:rsidR="00E578E0" w:rsidRDefault="009659BB" w:rsidP="00D31E51">
      <w:pPr>
        <w:pStyle w:val="PR1"/>
        <w:tabs>
          <w:tab w:val="clear" w:pos="864"/>
          <w:tab w:val="num" w:pos="846"/>
        </w:tabs>
        <w:ind w:left="846"/>
        <w:jc w:val="left"/>
      </w:pPr>
      <w:r>
        <w:t>Corrugated Washers: The color-matched corrugated washer with EPDM gasket shall be used at the corrugations identical to the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Sealant: Provide non-skinning butyl sealant and/or butyl tape sealant in accordance to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Pr="00470EB5" w:rsidRDefault="00FF50CC" w:rsidP="00FF50CC">
      <w:pPr>
        <w:pStyle w:val="PR2"/>
        <w:rPr>
          <w:sz w:val="20"/>
          <w:szCs w:val="18"/>
        </w:rPr>
      </w:pPr>
      <w:r w:rsidRPr="00470EB5">
        <w:rPr>
          <w:sz w:val="20"/>
          <w:szCs w:val="18"/>
        </w:rPr>
        <w:lastRenderedPageBreak/>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Pr="00470EB5" w:rsidRDefault="00FF50CC" w:rsidP="00FF50CC">
      <w:pPr>
        <w:pStyle w:val="PR2"/>
        <w:numPr>
          <w:ilvl w:val="0"/>
          <w:numId w:val="0"/>
        </w:numPr>
        <w:ind w:left="1440"/>
        <w:rPr>
          <w:sz w:val="20"/>
          <w:szCs w:val="18"/>
        </w:rPr>
      </w:pPr>
    </w:p>
    <w:p w14:paraId="69D5A360" w14:textId="77777777" w:rsidR="00FF50CC" w:rsidRPr="00470EB5" w:rsidRDefault="00FF50CC" w:rsidP="00FF50CC">
      <w:pPr>
        <w:pStyle w:val="PR2"/>
        <w:rPr>
          <w:sz w:val="20"/>
          <w:szCs w:val="18"/>
        </w:rPr>
      </w:pPr>
      <w:r w:rsidRPr="00470EB5">
        <w:rPr>
          <w:sz w:val="20"/>
          <w:szCs w:val="18"/>
        </w:rPr>
        <w:t>Panel support tolerances:</w:t>
      </w:r>
    </w:p>
    <w:p w14:paraId="43E98193" w14:textId="77777777" w:rsidR="00FF50CC" w:rsidRPr="00470EB5" w:rsidRDefault="00FF50CC" w:rsidP="00FF50CC">
      <w:pPr>
        <w:pStyle w:val="PR3"/>
        <w:rPr>
          <w:sz w:val="20"/>
          <w:szCs w:val="18"/>
        </w:rPr>
      </w:pPr>
      <w:r w:rsidRPr="00470EB5">
        <w:rPr>
          <w:sz w:val="20"/>
          <w:szCs w:val="18"/>
        </w:rPr>
        <w:t>Maximum deviation of steel alignment shall be limited to -0 to 3/16’’ from the control with a 1/8’’ maximum change in deviation for any member of any 10’-0’’ run of panel.</w:t>
      </w:r>
    </w:p>
    <w:p w14:paraId="701CCD39" w14:textId="77777777" w:rsidR="00FF50CC" w:rsidRPr="00470EB5" w:rsidRDefault="00FF50CC" w:rsidP="00FF50CC">
      <w:pPr>
        <w:pStyle w:val="PR2"/>
        <w:rPr>
          <w:sz w:val="20"/>
          <w:szCs w:val="18"/>
        </w:rPr>
      </w:pPr>
      <w:r w:rsidRPr="00470EB5">
        <w:rPr>
          <w:sz w:val="20"/>
          <w:szCs w:val="18"/>
        </w:rPr>
        <w:t>The erector shall not proceed with installation if steel support is not within the specified tolerances</w:t>
      </w:r>
    </w:p>
    <w:p w14:paraId="1BFA0855" w14:textId="77777777" w:rsidR="00FF50CC" w:rsidRPr="00470EB5" w:rsidRDefault="00FF50CC" w:rsidP="00FF50CC">
      <w:pPr>
        <w:pStyle w:val="PR2"/>
        <w:numPr>
          <w:ilvl w:val="0"/>
          <w:numId w:val="0"/>
        </w:numPr>
        <w:ind w:left="1440"/>
        <w:rPr>
          <w:sz w:val="20"/>
          <w:szCs w:val="18"/>
        </w:rPr>
      </w:pPr>
    </w:p>
    <w:p w14:paraId="621E6BD6" w14:textId="216245E3" w:rsidR="00FF50CC" w:rsidRPr="00470EB5" w:rsidRDefault="00FF50CC" w:rsidP="00FF50CC">
      <w:pPr>
        <w:pStyle w:val="PR2"/>
        <w:rPr>
          <w:sz w:val="20"/>
          <w:szCs w:val="18"/>
        </w:rPr>
      </w:pPr>
      <w:r w:rsidRPr="00470EB5">
        <w:rPr>
          <w:sz w:val="20"/>
          <w:szCs w:val="18"/>
        </w:rPr>
        <w:t xml:space="preserve">The face of all structural members to which the panels are attached must be in the same vertical plane, flat and free of obstructions, such as weld marks, </w:t>
      </w:r>
      <w:proofErr w:type="gramStart"/>
      <w:r w:rsidRPr="00470EB5">
        <w:rPr>
          <w:sz w:val="20"/>
          <w:szCs w:val="18"/>
        </w:rPr>
        <w:t>bolts</w:t>
      </w:r>
      <w:proofErr w:type="gramEnd"/>
      <w:r w:rsidRPr="00470EB5">
        <w:rPr>
          <w:sz w:val="20"/>
          <w:szCs w:val="18"/>
        </w:rPr>
        <w:t xml:space="preserve">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69AB5C5D" w:rsidR="00975EC7" w:rsidRPr="00470EB5" w:rsidRDefault="002F1742" w:rsidP="00FF50CC">
      <w:pPr>
        <w:pStyle w:val="ART"/>
        <w:tabs>
          <w:tab w:val="num" w:pos="864"/>
        </w:tabs>
        <w:jc w:val="left"/>
        <w:rPr>
          <w:sz w:val="20"/>
          <w:szCs w:val="18"/>
        </w:rPr>
      </w:pPr>
      <w:r w:rsidRPr="00470EB5">
        <w:rPr>
          <w:sz w:val="20"/>
          <w:szCs w:val="18"/>
        </w:rPr>
        <w:t>Metal Panel Installation</w:t>
      </w:r>
    </w:p>
    <w:p w14:paraId="794BA6E4" w14:textId="1153FFBC" w:rsidR="002F1742" w:rsidRPr="00470EB5" w:rsidRDefault="002F1742" w:rsidP="002F1742">
      <w:pPr>
        <w:pStyle w:val="PR1"/>
        <w:rPr>
          <w:sz w:val="20"/>
          <w:szCs w:val="18"/>
        </w:rPr>
      </w:pPr>
      <w:r w:rsidRPr="00470EB5">
        <w:rPr>
          <w:sz w:val="20"/>
          <w:szCs w:val="18"/>
        </w:rPr>
        <w:t>Manufacturer shall provide panel contractor with written instructions for recommended product storage and handling as well as standard installation procedures.</w:t>
      </w:r>
    </w:p>
    <w:p w14:paraId="664E8218" w14:textId="77777777" w:rsidR="00975EC7" w:rsidRPr="00470EB5" w:rsidRDefault="00975EC7" w:rsidP="006D628A">
      <w:pPr>
        <w:pStyle w:val="ART"/>
        <w:tabs>
          <w:tab w:val="num" w:pos="864"/>
        </w:tabs>
        <w:jc w:val="left"/>
        <w:rPr>
          <w:sz w:val="20"/>
          <w:szCs w:val="18"/>
        </w:rPr>
      </w:pPr>
      <w:r w:rsidRPr="00470EB5">
        <w:rPr>
          <w:sz w:val="20"/>
          <w:szCs w:val="18"/>
        </w:rPr>
        <w:t>FIELD QUALITY CONTROL</w:t>
      </w:r>
    </w:p>
    <w:p w14:paraId="6CE1C9ED" w14:textId="335FB741" w:rsidR="00975EC7" w:rsidRPr="00470EB5" w:rsidRDefault="00975EC7" w:rsidP="006D628A">
      <w:pPr>
        <w:pStyle w:val="CMT"/>
        <w:jc w:val="left"/>
        <w:rPr>
          <w:sz w:val="20"/>
          <w:szCs w:val="18"/>
        </w:rPr>
      </w:pPr>
      <w:r w:rsidRPr="00470EB5">
        <w:rPr>
          <w:sz w:val="20"/>
          <w:szCs w:val="18"/>
        </w:rPr>
        <w:t>Retain if required.</w:t>
      </w:r>
    </w:p>
    <w:p w14:paraId="2D0C88ED" w14:textId="77777777" w:rsidR="00975EC7" w:rsidRPr="00470EB5" w:rsidRDefault="00975EC7" w:rsidP="006D628A">
      <w:pPr>
        <w:pStyle w:val="PR1"/>
        <w:tabs>
          <w:tab w:val="clear" w:pos="864"/>
          <w:tab w:val="num" w:pos="846"/>
        </w:tabs>
        <w:ind w:left="846"/>
        <w:jc w:val="left"/>
        <w:rPr>
          <w:sz w:val="20"/>
          <w:szCs w:val="18"/>
        </w:rPr>
      </w:pPr>
      <w:r w:rsidRPr="00470EB5">
        <w:rPr>
          <w:sz w:val="20"/>
          <w:szCs w:val="18"/>
        </w:rPr>
        <w:t>Testing Agency:  Owner will engage a qualified independent testing and inspecting agency to perform tests and inspections and to prepare test reports.</w:t>
      </w:r>
    </w:p>
    <w:p w14:paraId="4022E19F" w14:textId="72BBE7CA" w:rsidR="00975EC7" w:rsidRPr="00470EB5" w:rsidRDefault="00975EC7" w:rsidP="1D370693">
      <w:pPr>
        <w:pStyle w:val="CMT"/>
        <w:jc w:val="left"/>
        <w:rPr>
          <w:sz w:val="20"/>
          <w:szCs w:val="18"/>
        </w:rPr>
      </w:pPr>
      <w:r w:rsidRPr="00470EB5">
        <w:rPr>
          <w:sz w:val="20"/>
          <w:szCs w:val="18"/>
        </w:rPr>
        <w:t>PROTECTION AND CLEANING</w:t>
      </w:r>
    </w:p>
    <w:p w14:paraId="153654E0" w14:textId="77777777" w:rsidR="00975EC7" w:rsidRPr="00470EB5" w:rsidRDefault="002F1742" w:rsidP="006D628A">
      <w:pPr>
        <w:pStyle w:val="PR1"/>
        <w:tabs>
          <w:tab w:val="clear" w:pos="864"/>
          <w:tab w:val="num" w:pos="846"/>
        </w:tabs>
        <w:ind w:left="846"/>
        <w:jc w:val="left"/>
        <w:rPr>
          <w:sz w:val="20"/>
          <w:szCs w:val="18"/>
        </w:rPr>
      </w:pPr>
      <w:r w:rsidRPr="00470EB5">
        <w:rPr>
          <w:sz w:val="20"/>
          <w:szCs w:val="18"/>
        </w:rPr>
        <w:t>Remove temporary protective films in accordance with manufacturer’s written instructions. Do not leave in direct sunlight.</w:t>
      </w:r>
    </w:p>
    <w:p w14:paraId="6062CD1F" w14:textId="176BC227" w:rsidR="002F1742" w:rsidRPr="00470EB5" w:rsidRDefault="002F1742" w:rsidP="006D628A">
      <w:pPr>
        <w:pStyle w:val="PR1"/>
        <w:tabs>
          <w:tab w:val="clear" w:pos="864"/>
          <w:tab w:val="num" w:pos="846"/>
        </w:tabs>
        <w:ind w:left="846"/>
        <w:jc w:val="left"/>
        <w:rPr>
          <w:sz w:val="20"/>
          <w:szCs w:val="18"/>
        </w:rPr>
      </w:pPr>
      <w:r w:rsidRPr="00470EB5">
        <w:rPr>
          <w:sz w:val="20"/>
          <w:szCs w:val="18"/>
        </w:rPr>
        <w:t>Clean finished surfaces as recommended by metal panel manufacturer.</w:t>
      </w:r>
    </w:p>
    <w:p w14:paraId="4963FD7F" w14:textId="4D371FFE" w:rsidR="002F1742" w:rsidRPr="00470EB5" w:rsidRDefault="002F1742" w:rsidP="002F1742">
      <w:pPr>
        <w:pStyle w:val="PR1"/>
        <w:rPr>
          <w:sz w:val="20"/>
          <w:szCs w:val="18"/>
        </w:rPr>
      </w:pPr>
      <w:r w:rsidRPr="00470EB5">
        <w:rPr>
          <w:sz w:val="20"/>
          <w:szCs w:val="18"/>
        </w:rPr>
        <w:t>Repair or replace any damaged or defective panels after determination of responsibility.</w:t>
      </w:r>
    </w:p>
    <w:p w14:paraId="3D6BDD20" w14:textId="7B802374" w:rsidR="00BF0B88" w:rsidRDefault="00470EB5" w:rsidP="1D370693">
      <w:pPr>
        <w:pStyle w:val="EOS"/>
        <w:jc w:val="left"/>
      </w:pPr>
      <w:r>
        <w:rPr>
          <w:noProof/>
        </w:rPr>
        <mc:AlternateContent>
          <mc:Choice Requires="wps">
            <w:drawing>
              <wp:anchor distT="45720" distB="45720" distL="114300" distR="114300" simplePos="0" relativeHeight="251659264" behindDoc="0" locked="0" layoutInCell="1" allowOverlap="1" wp14:anchorId="4431A93D" wp14:editId="1D96CED7">
                <wp:simplePos x="0" y="0"/>
                <wp:positionH relativeFrom="margin">
                  <wp:posOffset>-228600</wp:posOffset>
                </wp:positionH>
                <wp:positionV relativeFrom="paragraph">
                  <wp:posOffset>837565</wp:posOffset>
                </wp:positionV>
                <wp:extent cx="6448425" cy="2000250"/>
                <wp:effectExtent l="0" t="0" r="952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2000250"/>
                        </a:xfrm>
                        <a:prstGeom prst="rect">
                          <a:avLst/>
                        </a:prstGeom>
                        <a:solidFill>
                          <a:srgbClr val="FFFFFF"/>
                        </a:solidFill>
                        <a:ln w="9525">
                          <a:noFill/>
                          <a:miter lim="800000"/>
                          <a:headEnd/>
                          <a:tailEnd/>
                        </a:ln>
                      </wps:spPr>
                      <wps:txbx>
                        <w:txbxContent>
                          <w:p w14:paraId="5583055A" w14:textId="77777777" w:rsidR="000D1607" w:rsidRPr="00387D4F" w:rsidRDefault="000D1607" w:rsidP="000D1607">
                            <w:pPr>
                              <w:pStyle w:val="EOS"/>
                              <w:spacing w:before="0"/>
                              <w:jc w:val="left"/>
                              <w:rPr>
                                <w:rFonts w:ascii="Calibri" w:hAnsi="Calibri" w:cs="Calibri"/>
                                <w:sz w:val="16"/>
                                <w:szCs w:val="16"/>
                              </w:rPr>
                            </w:pPr>
                            <w:r w:rsidRPr="00387D4F">
                              <w:rPr>
                                <w:noProof/>
                                <w:sz w:val="24"/>
                                <w:szCs w:val="22"/>
                              </w:rPr>
                              <w:drawing>
                                <wp:inline distT="0" distB="0" distL="0" distR="0" wp14:anchorId="3DD216E1" wp14:editId="232E8164">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1E713B05" w14:textId="77777777" w:rsidR="000D1607" w:rsidRPr="00387D4F" w:rsidRDefault="000D1607" w:rsidP="000D1607">
                            <w:pPr>
                              <w:pStyle w:val="EOS"/>
                              <w:spacing w:before="0"/>
                              <w:jc w:val="left"/>
                              <w:rPr>
                                <w:rFonts w:ascii="Calibri" w:hAnsi="Calibri" w:cs="Calibri"/>
                                <w:sz w:val="14"/>
                                <w:szCs w:val="14"/>
                              </w:rPr>
                            </w:pPr>
                          </w:p>
                          <w:p w14:paraId="78F1E2D0" w14:textId="271D04BF" w:rsidR="000D1607" w:rsidRDefault="000D1607" w:rsidP="000D1607">
                            <w:pPr>
                              <w:pStyle w:val="EOS"/>
                              <w:spacing w:before="0"/>
                              <w:jc w:val="left"/>
                              <w:rPr>
                                <w:rFonts w:ascii="Gotham Narrow Book" w:hAnsi="Gotham Narrow Book" w:cs="Calibri"/>
                                <w:caps w:val="0"/>
                                <w:sz w:val="14"/>
                                <w:szCs w:val="14"/>
                              </w:rPr>
                            </w:pPr>
                            <w:r w:rsidRPr="00387D4F">
                              <w:rPr>
                                <w:rFonts w:ascii="Gotham Narrow Book" w:hAnsi="Gotham Narrow Book" w:cs="Calibri"/>
                                <w:sz w:val="14"/>
                                <w:szCs w:val="14"/>
                              </w:rPr>
                              <w:t>©202</w:t>
                            </w:r>
                            <w:r w:rsidR="0081081A">
                              <w:rPr>
                                <w:rFonts w:ascii="Gotham Narrow Book" w:hAnsi="Gotham Narrow Book" w:cs="Calibri"/>
                                <w:sz w:val="14"/>
                                <w:szCs w:val="14"/>
                              </w:rPr>
                              <w:t>4</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64353">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C64353">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4821DC66" w14:textId="77777777" w:rsidR="00470EB5" w:rsidRDefault="00470EB5" w:rsidP="000D1607">
                            <w:pPr>
                              <w:pStyle w:val="EOS"/>
                              <w:spacing w:before="0"/>
                              <w:jc w:val="left"/>
                              <w:rPr>
                                <w:rFonts w:ascii="Gotham Narrow Book" w:hAnsi="Gotham Narrow Book" w:cs="Calibri"/>
                                <w:caps w:val="0"/>
                                <w:sz w:val="14"/>
                                <w:szCs w:val="14"/>
                              </w:rPr>
                            </w:pPr>
                          </w:p>
                          <w:p w14:paraId="72974803" w14:textId="77777777" w:rsidR="000D1607" w:rsidRDefault="000D1607" w:rsidP="000D1607">
                            <w:pPr>
                              <w:pStyle w:val="EOS"/>
                              <w:spacing w:before="0"/>
                              <w:jc w:val="left"/>
                              <w:rPr>
                                <w:rFonts w:ascii="Calibri" w:hAnsi="Calibri" w:cs="Calibri"/>
                                <w:sz w:val="14"/>
                                <w:szCs w:val="14"/>
                              </w:rPr>
                            </w:pPr>
                          </w:p>
                          <w:p w14:paraId="30B27E12" w14:textId="77777777" w:rsidR="000D1607" w:rsidRPr="000B774A" w:rsidRDefault="000D1607" w:rsidP="000D1607">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1</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11/22/</w:t>
                            </w:r>
                            <w:r w:rsidRPr="00E02464">
                              <w:rPr>
                                <w:rFonts w:ascii="Gotham Narrow Book" w:hAnsi="Gotham Narrow Book"/>
                                <w:sz w:val="20"/>
                                <w:szCs w:val="18"/>
                              </w:rPr>
                              <w:t>2023</w:t>
                            </w:r>
                          </w:p>
                          <w:p w14:paraId="4A9B506E" w14:textId="77777777" w:rsidR="000D1607" w:rsidRDefault="000D1607" w:rsidP="000D1607"/>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31A93D" id="_x0000_t202" coordsize="21600,21600" o:spt="202" path="m,l,21600r21600,l21600,xe">
                <v:stroke joinstyle="miter"/>
                <v:path gradientshapeok="t" o:connecttype="rect"/>
              </v:shapetype>
              <v:shape id="Text Box 2" o:spid="_x0000_s1026" type="#_x0000_t202" style="position:absolute;margin-left:-18pt;margin-top:65.95pt;width:507.75pt;height:15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" stroked="f">
                <v:textbox>
                  <w:txbxContent>
                    <w:p w14:paraId="5583055A" w14:textId="77777777" w:rsidR="000D1607" w:rsidRPr="00387D4F" w:rsidRDefault="000D1607" w:rsidP="000D1607">
                      <w:pPr>
                        <w:pStyle w:val="EOS"/>
                        <w:spacing w:before="0"/>
                        <w:jc w:val="left"/>
                        <w:rPr>
                          <w:rFonts w:ascii="Calibri" w:hAnsi="Calibri" w:cs="Calibri"/>
                          <w:sz w:val="16"/>
                          <w:szCs w:val="16"/>
                        </w:rPr>
                      </w:pPr>
                      <w:r w:rsidRPr="00387D4F">
                        <w:rPr>
                          <w:noProof/>
                          <w:sz w:val="24"/>
                          <w:szCs w:val="22"/>
                        </w:rPr>
                        <w:drawing>
                          <wp:inline distT="0" distB="0" distL="0" distR="0" wp14:anchorId="3DD216E1" wp14:editId="232E8164">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1E713B05" w14:textId="77777777" w:rsidR="000D1607" w:rsidRPr="00387D4F" w:rsidRDefault="000D1607" w:rsidP="000D1607">
                      <w:pPr>
                        <w:pStyle w:val="EOS"/>
                        <w:spacing w:before="0"/>
                        <w:jc w:val="left"/>
                        <w:rPr>
                          <w:rFonts w:ascii="Calibri" w:hAnsi="Calibri" w:cs="Calibri"/>
                          <w:sz w:val="14"/>
                          <w:szCs w:val="14"/>
                        </w:rPr>
                      </w:pPr>
                    </w:p>
                    <w:p w14:paraId="78F1E2D0" w14:textId="271D04BF" w:rsidR="000D1607" w:rsidRDefault="000D1607" w:rsidP="000D1607">
                      <w:pPr>
                        <w:pStyle w:val="EOS"/>
                        <w:spacing w:before="0"/>
                        <w:jc w:val="left"/>
                        <w:rPr>
                          <w:rFonts w:ascii="Gotham Narrow Book" w:hAnsi="Gotham Narrow Book" w:cs="Calibri"/>
                          <w:caps w:val="0"/>
                          <w:sz w:val="14"/>
                          <w:szCs w:val="14"/>
                        </w:rPr>
                      </w:pPr>
                      <w:r w:rsidRPr="00387D4F">
                        <w:rPr>
                          <w:rFonts w:ascii="Gotham Narrow Book" w:hAnsi="Gotham Narrow Book" w:cs="Calibri"/>
                          <w:sz w:val="14"/>
                          <w:szCs w:val="14"/>
                        </w:rPr>
                        <w:t>©202</w:t>
                      </w:r>
                      <w:r w:rsidR="0081081A">
                        <w:rPr>
                          <w:rFonts w:ascii="Gotham Narrow Book" w:hAnsi="Gotham Narrow Book" w:cs="Calibri"/>
                          <w:sz w:val="14"/>
                          <w:szCs w:val="14"/>
                        </w:rPr>
                        <w:t>4</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64353">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C64353">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4821DC66" w14:textId="77777777" w:rsidR="00470EB5" w:rsidRDefault="00470EB5" w:rsidP="000D1607">
                      <w:pPr>
                        <w:pStyle w:val="EOS"/>
                        <w:spacing w:before="0"/>
                        <w:jc w:val="left"/>
                        <w:rPr>
                          <w:rFonts w:ascii="Gotham Narrow Book" w:hAnsi="Gotham Narrow Book" w:cs="Calibri"/>
                          <w:caps w:val="0"/>
                          <w:sz w:val="14"/>
                          <w:szCs w:val="14"/>
                        </w:rPr>
                      </w:pPr>
                    </w:p>
                    <w:p w14:paraId="72974803" w14:textId="77777777" w:rsidR="000D1607" w:rsidRDefault="000D1607" w:rsidP="000D1607">
                      <w:pPr>
                        <w:pStyle w:val="EOS"/>
                        <w:spacing w:before="0"/>
                        <w:jc w:val="left"/>
                        <w:rPr>
                          <w:rFonts w:ascii="Calibri" w:hAnsi="Calibri" w:cs="Calibri"/>
                          <w:sz w:val="14"/>
                          <w:szCs w:val="14"/>
                        </w:rPr>
                      </w:pPr>
                    </w:p>
                    <w:p w14:paraId="30B27E12" w14:textId="77777777" w:rsidR="000D1607" w:rsidRPr="000B774A" w:rsidRDefault="000D1607" w:rsidP="000D1607">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1</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11/22/</w:t>
                      </w:r>
                      <w:r w:rsidRPr="00E02464">
                        <w:rPr>
                          <w:rFonts w:ascii="Gotham Narrow Book" w:hAnsi="Gotham Narrow Book"/>
                          <w:sz w:val="20"/>
                          <w:szCs w:val="18"/>
                        </w:rPr>
                        <w:t>2023</w:t>
                      </w:r>
                    </w:p>
                    <w:p w14:paraId="4A9B506E" w14:textId="77777777" w:rsidR="000D1607" w:rsidRDefault="000D1607" w:rsidP="000D1607"/>
                  </w:txbxContent>
                </v:textbox>
                <w10:wrap type="topAndBottom" anchorx="margin"/>
              </v:shape>
            </w:pict>
          </mc:Fallback>
        </mc:AlternateContent>
      </w:r>
      <w:r w:rsidR="00975EC7" w:rsidRPr="00470EB5">
        <w:rPr>
          <w:sz w:val="20"/>
          <w:szCs w:val="18"/>
        </w:rPr>
        <w:t xml:space="preserve">END OF SECTION </w: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E5B5D" w14:textId="77777777" w:rsidR="000B2484" w:rsidRDefault="000B2484">
      <w:r>
        <w:separator/>
      </w:r>
    </w:p>
  </w:endnote>
  <w:endnote w:type="continuationSeparator" w:id="0">
    <w:p w14:paraId="1F01CB72" w14:textId="77777777" w:rsidR="000B2484" w:rsidRDefault="000B2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004246B1">
      <w:trPr>
        <w:trHeight w:val="278"/>
      </w:trPr>
      <w:tc>
        <w:tcPr>
          <w:tcW w:w="6466" w:type="dxa"/>
        </w:tcPr>
        <w:p w14:paraId="17362F45" w14:textId="151806D0" w:rsidR="00AF07B1" w:rsidRDefault="002F1742" w:rsidP="002F1742">
          <w:pPr>
            <w:pStyle w:val="FTR"/>
          </w:pPr>
          <w:r>
            <w:t xml:space="preserve">All Weather Insulated Panels – </w:t>
          </w:r>
          <w:r w:rsidR="0059121B">
            <w:t>CW36</w:t>
          </w:r>
        </w:p>
        <w:p w14:paraId="14C03A3F" w14:textId="2DE7C5C7" w:rsidR="002F1742" w:rsidRPr="00F8540E" w:rsidRDefault="002F1742" w:rsidP="002F1742">
          <w:pPr>
            <w:pStyle w:val="FTR"/>
          </w:pPr>
          <w:r>
            <w:t>Copyright © 20</w:t>
          </w:r>
          <w:r w:rsidR="00994038">
            <w:t>2</w:t>
          </w:r>
          <w:r w:rsidR="0081081A">
            <w:t xml:space="preserve">4 </w:t>
          </w:r>
          <w:r>
            <w:t xml:space="preserve">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D558" w14:textId="77777777" w:rsidR="000B2484" w:rsidRDefault="000B2484">
      <w:r>
        <w:separator/>
      </w:r>
    </w:p>
  </w:footnote>
  <w:footnote w:type="continuationSeparator" w:id="0">
    <w:p w14:paraId="01E3B503" w14:textId="77777777" w:rsidR="000B2484" w:rsidRDefault="000B2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7"/>
  </w:num>
  <w:num w:numId="3" w16cid:durableId="350644101">
    <w:abstractNumId w:val="6"/>
  </w:num>
  <w:num w:numId="4" w16cid:durableId="1138570771">
    <w:abstractNumId w:val="8"/>
  </w:num>
  <w:num w:numId="5" w16cid:durableId="2092503407">
    <w:abstractNumId w:val="3"/>
  </w:num>
  <w:num w:numId="6" w16cid:durableId="599217531">
    <w:abstractNumId w:val="1"/>
  </w:num>
  <w:num w:numId="7" w16cid:durableId="308290559">
    <w:abstractNumId w:val="9"/>
  </w:num>
  <w:num w:numId="8" w16cid:durableId="917599655">
    <w:abstractNumId w:val="10"/>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F5F"/>
    <w:rsid w:val="00015129"/>
    <w:rsid w:val="00020E83"/>
    <w:rsid w:val="00021F16"/>
    <w:rsid w:val="00023E2F"/>
    <w:rsid w:val="0002718F"/>
    <w:rsid w:val="00030A67"/>
    <w:rsid w:val="0004473C"/>
    <w:rsid w:val="0004523D"/>
    <w:rsid w:val="0004731B"/>
    <w:rsid w:val="000642DE"/>
    <w:rsid w:val="000661CD"/>
    <w:rsid w:val="00076022"/>
    <w:rsid w:val="000772F6"/>
    <w:rsid w:val="000A509A"/>
    <w:rsid w:val="000B1553"/>
    <w:rsid w:val="000B2484"/>
    <w:rsid w:val="000C00B7"/>
    <w:rsid w:val="000C6EC9"/>
    <w:rsid w:val="000D1607"/>
    <w:rsid w:val="000D2A3E"/>
    <w:rsid w:val="000D6BE8"/>
    <w:rsid w:val="000F6525"/>
    <w:rsid w:val="00105D73"/>
    <w:rsid w:val="00106E5F"/>
    <w:rsid w:val="001120EC"/>
    <w:rsid w:val="00120DA2"/>
    <w:rsid w:val="0013700F"/>
    <w:rsid w:val="001426C8"/>
    <w:rsid w:val="00152D94"/>
    <w:rsid w:val="00176DE6"/>
    <w:rsid w:val="00193664"/>
    <w:rsid w:val="001948DB"/>
    <w:rsid w:val="0019538F"/>
    <w:rsid w:val="001A1606"/>
    <w:rsid w:val="001A5471"/>
    <w:rsid w:val="001B2721"/>
    <w:rsid w:val="001C37E1"/>
    <w:rsid w:val="001C47CC"/>
    <w:rsid w:val="001D14C2"/>
    <w:rsid w:val="001D7F38"/>
    <w:rsid w:val="00205DF9"/>
    <w:rsid w:val="00210D90"/>
    <w:rsid w:val="0021516C"/>
    <w:rsid w:val="0023080F"/>
    <w:rsid w:val="00243C90"/>
    <w:rsid w:val="00253B6A"/>
    <w:rsid w:val="00257635"/>
    <w:rsid w:val="00274B67"/>
    <w:rsid w:val="00276082"/>
    <w:rsid w:val="00277FE7"/>
    <w:rsid w:val="00291E7F"/>
    <w:rsid w:val="002A4F96"/>
    <w:rsid w:val="002B1BC3"/>
    <w:rsid w:val="002B798E"/>
    <w:rsid w:val="002E0712"/>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F01D2"/>
    <w:rsid w:val="00407DB2"/>
    <w:rsid w:val="004246B1"/>
    <w:rsid w:val="004276B9"/>
    <w:rsid w:val="004322C7"/>
    <w:rsid w:val="00447B15"/>
    <w:rsid w:val="00462DE0"/>
    <w:rsid w:val="00470428"/>
    <w:rsid w:val="00470EB5"/>
    <w:rsid w:val="00477824"/>
    <w:rsid w:val="0048058C"/>
    <w:rsid w:val="00486CA8"/>
    <w:rsid w:val="004907BF"/>
    <w:rsid w:val="00490875"/>
    <w:rsid w:val="004942EB"/>
    <w:rsid w:val="004A6EFD"/>
    <w:rsid w:val="004B3DA2"/>
    <w:rsid w:val="004B52BA"/>
    <w:rsid w:val="004C12A3"/>
    <w:rsid w:val="004C58AF"/>
    <w:rsid w:val="004D7958"/>
    <w:rsid w:val="004E3CE3"/>
    <w:rsid w:val="004F53E5"/>
    <w:rsid w:val="004F6B35"/>
    <w:rsid w:val="00501206"/>
    <w:rsid w:val="00503128"/>
    <w:rsid w:val="00505072"/>
    <w:rsid w:val="00506565"/>
    <w:rsid w:val="00511C80"/>
    <w:rsid w:val="00516878"/>
    <w:rsid w:val="00530EA9"/>
    <w:rsid w:val="00533E4A"/>
    <w:rsid w:val="0053497D"/>
    <w:rsid w:val="00540AAE"/>
    <w:rsid w:val="00563067"/>
    <w:rsid w:val="005667E1"/>
    <w:rsid w:val="00575BAB"/>
    <w:rsid w:val="00576853"/>
    <w:rsid w:val="005779FE"/>
    <w:rsid w:val="005853A5"/>
    <w:rsid w:val="0059121B"/>
    <w:rsid w:val="00595BF0"/>
    <w:rsid w:val="00596AB1"/>
    <w:rsid w:val="005A0821"/>
    <w:rsid w:val="005A14E3"/>
    <w:rsid w:val="005A5ECC"/>
    <w:rsid w:val="005B1F54"/>
    <w:rsid w:val="005B1FB4"/>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6534B"/>
    <w:rsid w:val="00665CB4"/>
    <w:rsid w:val="00687F5B"/>
    <w:rsid w:val="006A1322"/>
    <w:rsid w:val="006A2D74"/>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64C2"/>
    <w:rsid w:val="007E1CB3"/>
    <w:rsid w:val="007F587F"/>
    <w:rsid w:val="0080379C"/>
    <w:rsid w:val="00807A4C"/>
    <w:rsid w:val="0081081A"/>
    <w:rsid w:val="0081163E"/>
    <w:rsid w:val="008127DB"/>
    <w:rsid w:val="0081309E"/>
    <w:rsid w:val="00815C3E"/>
    <w:rsid w:val="00817888"/>
    <w:rsid w:val="00817F8E"/>
    <w:rsid w:val="00833569"/>
    <w:rsid w:val="00843C92"/>
    <w:rsid w:val="0085721D"/>
    <w:rsid w:val="008574A5"/>
    <w:rsid w:val="00861B35"/>
    <w:rsid w:val="00876FCF"/>
    <w:rsid w:val="0087798A"/>
    <w:rsid w:val="00881F0C"/>
    <w:rsid w:val="008A5F3D"/>
    <w:rsid w:val="008B0A6A"/>
    <w:rsid w:val="008C12B8"/>
    <w:rsid w:val="008C3859"/>
    <w:rsid w:val="008D1C0A"/>
    <w:rsid w:val="008E1234"/>
    <w:rsid w:val="008F215D"/>
    <w:rsid w:val="008F4A19"/>
    <w:rsid w:val="008F5C74"/>
    <w:rsid w:val="009006FD"/>
    <w:rsid w:val="00902FE4"/>
    <w:rsid w:val="00912B30"/>
    <w:rsid w:val="009140BF"/>
    <w:rsid w:val="009223E0"/>
    <w:rsid w:val="009242FA"/>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D4E53"/>
    <w:rsid w:val="009E0442"/>
    <w:rsid w:val="009F35FD"/>
    <w:rsid w:val="00A1585B"/>
    <w:rsid w:val="00A27D5F"/>
    <w:rsid w:val="00A30C93"/>
    <w:rsid w:val="00A43A31"/>
    <w:rsid w:val="00A51F8B"/>
    <w:rsid w:val="00A67BA6"/>
    <w:rsid w:val="00A73E05"/>
    <w:rsid w:val="00A7610A"/>
    <w:rsid w:val="00A76ACF"/>
    <w:rsid w:val="00A84172"/>
    <w:rsid w:val="00A921CB"/>
    <w:rsid w:val="00A95BCA"/>
    <w:rsid w:val="00A9686C"/>
    <w:rsid w:val="00AA1DFA"/>
    <w:rsid w:val="00AC401F"/>
    <w:rsid w:val="00AD2908"/>
    <w:rsid w:val="00AE73EC"/>
    <w:rsid w:val="00AF07B1"/>
    <w:rsid w:val="00AF3951"/>
    <w:rsid w:val="00B07041"/>
    <w:rsid w:val="00B272A5"/>
    <w:rsid w:val="00B40EC7"/>
    <w:rsid w:val="00B71E45"/>
    <w:rsid w:val="00B748A0"/>
    <w:rsid w:val="00B75FDA"/>
    <w:rsid w:val="00B878FF"/>
    <w:rsid w:val="00B90EE7"/>
    <w:rsid w:val="00BA0F83"/>
    <w:rsid w:val="00BB74A9"/>
    <w:rsid w:val="00BC1666"/>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41C8"/>
    <w:rsid w:val="00C64353"/>
    <w:rsid w:val="00C6762F"/>
    <w:rsid w:val="00C67C29"/>
    <w:rsid w:val="00C863C0"/>
    <w:rsid w:val="00C86CEF"/>
    <w:rsid w:val="00CA215C"/>
    <w:rsid w:val="00CB3132"/>
    <w:rsid w:val="00CC31B0"/>
    <w:rsid w:val="00CD0B11"/>
    <w:rsid w:val="00CE4F18"/>
    <w:rsid w:val="00CF1550"/>
    <w:rsid w:val="00D03B1F"/>
    <w:rsid w:val="00D03D98"/>
    <w:rsid w:val="00D05805"/>
    <w:rsid w:val="00D12CE7"/>
    <w:rsid w:val="00D23B24"/>
    <w:rsid w:val="00D3153B"/>
    <w:rsid w:val="00D31E51"/>
    <w:rsid w:val="00D356DD"/>
    <w:rsid w:val="00D35CC5"/>
    <w:rsid w:val="00D363C7"/>
    <w:rsid w:val="00D436AB"/>
    <w:rsid w:val="00D450F9"/>
    <w:rsid w:val="00D5162D"/>
    <w:rsid w:val="00D540BD"/>
    <w:rsid w:val="00D666BD"/>
    <w:rsid w:val="00D7060E"/>
    <w:rsid w:val="00D75CDB"/>
    <w:rsid w:val="00D81549"/>
    <w:rsid w:val="00D83935"/>
    <w:rsid w:val="00D92714"/>
    <w:rsid w:val="00DA2CF8"/>
    <w:rsid w:val="00DA4F31"/>
    <w:rsid w:val="00DB154F"/>
    <w:rsid w:val="00DC0763"/>
    <w:rsid w:val="00DC1AA8"/>
    <w:rsid w:val="00DC2828"/>
    <w:rsid w:val="00DD7124"/>
    <w:rsid w:val="00E034BB"/>
    <w:rsid w:val="00E07D35"/>
    <w:rsid w:val="00E11BAD"/>
    <w:rsid w:val="00E16F1A"/>
    <w:rsid w:val="00E33DBB"/>
    <w:rsid w:val="00E34B5B"/>
    <w:rsid w:val="00E43003"/>
    <w:rsid w:val="00E43E14"/>
    <w:rsid w:val="00E4479A"/>
    <w:rsid w:val="00E578E0"/>
    <w:rsid w:val="00E6002A"/>
    <w:rsid w:val="00E62C49"/>
    <w:rsid w:val="00E634FC"/>
    <w:rsid w:val="00E66E3E"/>
    <w:rsid w:val="00E74B01"/>
    <w:rsid w:val="00E750C0"/>
    <w:rsid w:val="00E8136F"/>
    <w:rsid w:val="00E96F30"/>
    <w:rsid w:val="00EB40CE"/>
    <w:rsid w:val="00ED2277"/>
    <w:rsid w:val="00ED2F4F"/>
    <w:rsid w:val="00ED606C"/>
    <w:rsid w:val="00EE5BCF"/>
    <w:rsid w:val="00EE64CC"/>
    <w:rsid w:val="00EE6BE2"/>
    <w:rsid w:val="00EF29CA"/>
    <w:rsid w:val="00EF4833"/>
    <w:rsid w:val="00EF6C57"/>
    <w:rsid w:val="00F01F94"/>
    <w:rsid w:val="00F22350"/>
    <w:rsid w:val="00F30BC4"/>
    <w:rsid w:val="00F44714"/>
    <w:rsid w:val="00F60167"/>
    <w:rsid w:val="00F65372"/>
    <w:rsid w:val="00F71263"/>
    <w:rsid w:val="00FA5716"/>
    <w:rsid w:val="00FB4B45"/>
    <w:rsid w:val="00FB6A80"/>
    <w:rsid w:val="00FB6D03"/>
    <w:rsid w:val="00FD5212"/>
    <w:rsid w:val="00FF3AED"/>
    <w:rsid w:val="00FF50CC"/>
    <w:rsid w:val="0BAEB028"/>
    <w:rsid w:val="0D5B7E3A"/>
    <w:rsid w:val="127E1411"/>
    <w:rsid w:val="184EB9D2"/>
    <w:rsid w:val="1D370693"/>
    <w:rsid w:val="2130E09C"/>
    <w:rsid w:val="316FDB18"/>
    <w:rsid w:val="3890E080"/>
    <w:rsid w:val="4BD1F00E"/>
    <w:rsid w:val="4BFBD08D"/>
    <w:rsid w:val="4FFE691E"/>
    <w:rsid w:val="5092E9C4"/>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DM40</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FEF0D259-BE7E-4795-89D3-51684636F9A2}">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4.xml><?xml version="1.0" encoding="utf-8"?>
<ds:datastoreItem xmlns:ds="http://schemas.openxmlformats.org/officeDocument/2006/customXml" ds:itemID="{C4B7C0F4-5FF6-4789-8F3F-79B05792B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134</Words>
  <Characters>1216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WIP DM40 SPECIFICATION</vt:lpstr>
    </vt:vector>
  </TitlesOfParts>
  <Company>AWIP</Company>
  <LinksUpToDate>false</LinksUpToDate>
  <CharactersWithSpaces>1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Chelsea Volle</cp:lastModifiedBy>
  <cp:revision>60</cp:revision>
  <cp:lastPrinted>2024-07-25T19:51:00Z</cp:lastPrinted>
  <dcterms:created xsi:type="dcterms:W3CDTF">2022-05-18T14:00:00Z</dcterms:created>
  <dcterms:modified xsi:type="dcterms:W3CDTF">2024-07-25T19: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